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4DB1BD" w14:textId="6E2F5841" w:rsidR="00A86D93" w:rsidRDefault="00755DA3">
      <w:r>
        <w:t xml:space="preserve">Subject: </w:t>
      </w:r>
      <w:r w:rsidR="00F538B3">
        <w:t>Hidden solar technolo</w:t>
      </w:r>
      <w:bookmarkStart w:id="0" w:name="_GoBack"/>
      <w:bookmarkEnd w:id="0"/>
      <w:r w:rsidR="00F538B3">
        <w:t>gy revealed after 20 years</w:t>
      </w:r>
    </w:p>
    <w:p w14:paraId="3542C54A" w14:textId="5D97876A" w:rsidR="00755DA3" w:rsidRDefault="00755DA3"/>
    <w:p w14:paraId="1932DE0E" w14:textId="68FCC629" w:rsidR="00755DA3" w:rsidRDefault="00755DA3">
      <w:r>
        <w:t>Hi,</w:t>
      </w:r>
    </w:p>
    <w:p w14:paraId="3881E475" w14:textId="62202176" w:rsidR="00774165" w:rsidRDefault="00F538B3">
      <w:r>
        <w:t>The following video shocks you!</w:t>
      </w:r>
    </w:p>
    <w:p w14:paraId="3DA2FA9D" w14:textId="795D5B51" w:rsidR="00F538B3" w:rsidRDefault="00F538B3">
      <w:r>
        <w:t>Hidden technology has surfaced from the bottom of the ocean.</w:t>
      </w:r>
    </w:p>
    <w:p w14:paraId="0D8533AE" w14:textId="6C7367C4" w:rsidR="00F538B3" w:rsidRDefault="00F538B3">
      <w:r>
        <w:t>A scuba diver working for US government stole the patents</w:t>
      </w:r>
      <w:r>
        <w:br/>
        <w:t xml:space="preserve">of a </w:t>
      </w:r>
      <w:proofErr w:type="spellStart"/>
      <w:r>
        <w:t>nano</w:t>
      </w:r>
      <w:proofErr w:type="spellEnd"/>
      <w:r>
        <w:t xml:space="preserve"> solar cell (half of an inch square), capable </w:t>
      </w:r>
      <w:r w:rsidR="004D0344">
        <w:t>of generating</w:t>
      </w:r>
      <w:r>
        <w:br/>
      </w:r>
      <w:r w:rsidR="004D0344">
        <w:t xml:space="preserve">the </w:t>
      </w:r>
      <w:r>
        <w:t>same amount of electricity as a full-size solar panel.</w:t>
      </w:r>
    </w:p>
    <w:p w14:paraId="3F467D9E" w14:textId="5317283E" w:rsidR="00F538B3" w:rsidRDefault="00F538B3">
      <w:r>
        <w:t>Check out the following free video presentation to learn what</w:t>
      </w:r>
      <w:r>
        <w:br/>
        <w:t>is all about: &gt;&gt; Watch Now! &lt;&lt;</w:t>
      </w:r>
    </w:p>
    <w:sectPr w:rsidR="00F53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MrMwNrYAUUbGSjpKwanFxZn5eSAFhrUAhJX+zywAAAA="/>
  </w:docVars>
  <w:rsids>
    <w:rsidRoot w:val="00A86D93"/>
    <w:rsid w:val="004D0344"/>
    <w:rsid w:val="00755DA3"/>
    <w:rsid w:val="00774165"/>
    <w:rsid w:val="00A86D93"/>
    <w:rsid w:val="00CD2268"/>
    <w:rsid w:val="00F53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ABFBC"/>
  <w15:chartTrackingRefBased/>
  <w15:docId w15:val="{A652879B-E94B-45C5-86D8-B1C81906D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2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6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0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0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u Gradea</dc:creator>
  <cp:keywords/>
  <dc:description/>
  <cp:lastModifiedBy>Alexandru Gradea</cp:lastModifiedBy>
  <cp:revision>4</cp:revision>
  <dcterms:created xsi:type="dcterms:W3CDTF">2019-10-01T17:33:00Z</dcterms:created>
  <dcterms:modified xsi:type="dcterms:W3CDTF">2019-10-14T11:47:00Z</dcterms:modified>
</cp:coreProperties>
</file>